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F15ADD" w14:textId="77777777" w:rsidR="00BD34B3" w:rsidRDefault="00BD34B3" w:rsidP="00AE1A9B">
      <w:pPr>
        <w:spacing w:line="480" w:lineRule="auto"/>
        <w:jc w:val="center"/>
        <w:rPr>
          <w:rFonts w:ascii="Times New Roman" w:hAnsi="Times New Roman" w:cs="Times New Roman"/>
          <w:bCs/>
          <w:sz w:val="24"/>
          <w:szCs w:val="24"/>
          <w:lang w:val="en-US"/>
        </w:rPr>
      </w:pPr>
    </w:p>
    <w:p w14:paraId="57B1A8DE" w14:textId="77777777" w:rsidR="00BD34B3" w:rsidRDefault="00BD34B3" w:rsidP="00AE1A9B">
      <w:pPr>
        <w:spacing w:line="480" w:lineRule="auto"/>
        <w:jc w:val="center"/>
        <w:rPr>
          <w:rFonts w:ascii="Times New Roman" w:hAnsi="Times New Roman" w:cs="Times New Roman"/>
          <w:bCs/>
          <w:sz w:val="24"/>
          <w:szCs w:val="24"/>
          <w:lang w:val="en-US"/>
        </w:rPr>
      </w:pPr>
    </w:p>
    <w:p w14:paraId="2E7D5F39" w14:textId="77777777" w:rsidR="00BD34B3" w:rsidRDefault="00BD34B3" w:rsidP="00AE1A9B">
      <w:pPr>
        <w:spacing w:line="480" w:lineRule="auto"/>
        <w:jc w:val="center"/>
        <w:rPr>
          <w:rFonts w:ascii="Times New Roman" w:hAnsi="Times New Roman" w:cs="Times New Roman"/>
          <w:bCs/>
          <w:sz w:val="24"/>
          <w:szCs w:val="24"/>
          <w:lang w:val="en-US"/>
        </w:rPr>
      </w:pPr>
    </w:p>
    <w:p w14:paraId="0C049D8E" w14:textId="5D746755" w:rsidR="00BD34B3" w:rsidRDefault="00BD34B3" w:rsidP="00AE1A9B">
      <w:pPr>
        <w:spacing w:line="480" w:lineRule="auto"/>
        <w:jc w:val="center"/>
        <w:rPr>
          <w:rFonts w:ascii="Times New Roman" w:hAnsi="Times New Roman" w:cs="Times New Roman"/>
          <w:bCs/>
          <w:sz w:val="24"/>
          <w:szCs w:val="24"/>
          <w:lang w:val="en-US"/>
        </w:rPr>
      </w:pPr>
    </w:p>
    <w:p w14:paraId="55AD11C0" w14:textId="77777777" w:rsidR="00AE1A9B" w:rsidRDefault="00AE1A9B" w:rsidP="00AE1A9B">
      <w:pPr>
        <w:spacing w:line="480" w:lineRule="auto"/>
        <w:jc w:val="center"/>
        <w:rPr>
          <w:rFonts w:ascii="Times New Roman" w:hAnsi="Times New Roman" w:cs="Times New Roman"/>
          <w:bCs/>
          <w:sz w:val="24"/>
          <w:szCs w:val="24"/>
          <w:lang w:val="en-US"/>
        </w:rPr>
      </w:pPr>
    </w:p>
    <w:p w14:paraId="1D35E8B2" w14:textId="1ABAD185" w:rsidR="00713406" w:rsidRDefault="00713406" w:rsidP="00AE1A9B">
      <w:pPr>
        <w:spacing w:line="480" w:lineRule="auto"/>
        <w:jc w:val="center"/>
        <w:rPr>
          <w:rFonts w:ascii="Times New Roman" w:hAnsi="Times New Roman" w:cs="Times New Roman"/>
          <w:bCs/>
          <w:sz w:val="24"/>
          <w:szCs w:val="24"/>
          <w:lang w:val="en-US"/>
        </w:rPr>
      </w:pPr>
      <w:r w:rsidRPr="00713406">
        <w:rPr>
          <w:rFonts w:ascii="Times New Roman" w:hAnsi="Times New Roman" w:cs="Times New Roman"/>
          <w:bCs/>
          <w:sz w:val="24"/>
          <w:szCs w:val="24"/>
          <w:lang w:val="en-US"/>
        </w:rPr>
        <w:t>Question 5</w:t>
      </w:r>
      <w:r w:rsidR="00CA0981">
        <w:rPr>
          <w:rFonts w:ascii="Times New Roman" w:hAnsi="Times New Roman" w:cs="Times New Roman"/>
          <w:bCs/>
          <w:sz w:val="24"/>
          <w:szCs w:val="24"/>
          <w:lang w:val="en-US"/>
        </w:rPr>
        <w:t>:</w:t>
      </w:r>
      <w:r w:rsidRPr="00713406">
        <w:rPr>
          <w:rFonts w:ascii="Times New Roman" w:hAnsi="Times New Roman" w:cs="Times New Roman"/>
          <w:bCs/>
          <w:sz w:val="24"/>
          <w:szCs w:val="24"/>
          <w:lang w:val="en-US"/>
        </w:rPr>
        <w:t xml:space="preserve"> The Relationship Between Science and Engineering</w:t>
      </w:r>
    </w:p>
    <w:p w14:paraId="3E7C05FE" w14:textId="351447AB" w:rsidR="00713406" w:rsidRDefault="00713406" w:rsidP="00AE1A9B">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Student’s Name</w:t>
      </w:r>
    </w:p>
    <w:p w14:paraId="0225C65D" w14:textId="59C7123A" w:rsidR="00713406" w:rsidRDefault="00713406" w:rsidP="00AE1A9B">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Institutional Affiliations</w:t>
      </w:r>
    </w:p>
    <w:p w14:paraId="78590FA8" w14:textId="77777777" w:rsidR="00AE1A9B" w:rsidRDefault="00AE1A9B" w:rsidP="00AE1A9B">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34D8D555" w14:textId="641442F1" w:rsidR="00713406" w:rsidRDefault="00713406" w:rsidP="00AE1A9B">
      <w:pPr>
        <w:spacing w:line="480" w:lineRule="auto"/>
        <w:jc w:val="center"/>
        <w:rPr>
          <w:rFonts w:ascii="Times New Roman" w:hAnsi="Times New Roman" w:cs="Times New Roman"/>
          <w:bCs/>
          <w:sz w:val="24"/>
          <w:szCs w:val="24"/>
          <w:lang w:val="en-US"/>
        </w:rPr>
      </w:pPr>
      <w:r w:rsidRPr="00713406">
        <w:rPr>
          <w:rFonts w:ascii="Times New Roman" w:hAnsi="Times New Roman" w:cs="Times New Roman"/>
          <w:bCs/>
          <w:sz w:val="24"/>
          <w:szCs w:val="24"/>
          <w:lang w:val="en-US"/>
        </w:rPr>
        <w:lastRenderedPageBreak/>
        <w:t>Question 5: The Relationship Between Science and Engineering</w:t>
      </w:r>
    </w:p>
    <w:p w14:paraId="68B12BFE" w14:textId="3398ADDB" w:rsidR="00CA0981" w:rsidRDefault="00CA0981" w:rsidP="00AE1A9B">
      <w:pPr>
        <w:spacing w:line="480" w:lineRule="auto"/>
        <w:ind w:left="720" w:hanging="720"/>
        <w:rPr>
          <w:rFonts w:ascii="Times New Roman" w:hAnsi="Times New Roman" w:cs="Times New Roman"/>
          <w:bCs/>
          <w:sz w:val="24"/>
          <w:szCs w:val="24"/>
          <w:lang w:val="en-US"/>
        </w:rPr>
      </w:pPr>
      <w:r w:rsidRPr="00CA0981">
        <w:rPr>
          <w:rFonts w:ascii="Times New Roman" w:hAnsi="Times New Roman" w:cs="Times New Roman"/>
          <w:b/>
          <w:sz w:val="24"/>
          <w:szCs w:val="24"/>
          <w:lang w:val="en-US"/>
        </w:rPr>
        <w:t>Question 5</w:t>
      </w:r>
      <w:r>
        <w:rPr>
          <w:rFonts w:ascii="Times New Roman" w:hAnsi="Times New Roman" w:cs="Times New Roman"/>
          <w:bCs/>
          <w:sz w:val="24"/>
          <w:szCs w:val="24"/>
          <w:lang w:val="en-US"/>
        </w:rPr>
        <w:t xml:space="preserve">: </w:t>
      </w:r>
      <w:r w:rsidRPr="00897594">
        <w:rPr>
          <w:rFonts w:ascii="Times New Roman" w:hAnsi="Times New Roman" w:cs="Times New Roman"/>
          <w:bCs/>
          <w:i/>
          <w:iCs/>
          <w:sz w:val="24"/>
          <w:szCs w:val="24"/>
          <w:lang w:val="en-US"/>
        </w:rPr>
        <w:t>How would you characterize the historical relationship between science and engineering?</w:t>
      </w:r>
      <w:r w:rsidRPr="00897594">
        <w:rPr>
          <w:rFonts w:ascii="Times New Roman" w:hAnsi="Times New Roman" w:cs="Times New Roman"/>
          <w:bCs/>
          <w:i/>
          <w:iCs/>
          <w:sz w:val="24"/>
          <w:szCs w:val="24"/>
          <w:lang w:val="en-US"/>
        </w:rPr>
        <w:t xml:space="preserve"> </w:t>
      </w:r>
      <w:r w:rsidRPr="00897594">
        <w:rPr>
          <w:rFonts w:ascii="Times New Roman" w:hAnsi="Times New Roman" w:cs="Times New Roman"/>
          <w:bCs/>
          <w:i/>
          <w:iCs/>
          <w:sz w:val="24"/>
          <w:szCs w:val="24"/>
          <w:lang w:val="en-US"/>
        </w:rPr>
        <w:t>Has it changed over time?</w:t>
      </w:r>
    </w:p>
    <w:p w14:paraId="17B6BB16" w14:textId="5531BC8D" w:rsidR="00713406" w:rsidRDefault="00713406" w:rsidP="00AE1A9B">
      <w:pPr>
        <w:spacing w:line="480" w:lineRule="auto"/>
        <w:ind w:firstLine="720"/>
        <w:rPr>
          <w:rFonts w:ascii="Times New Roman" w:hAnsi="Times New Roman" w:cs="Times New Roman"/>
          <w:sz w:val="24"/>
          <w:szCs w:val="24"/>
          <w:lang w:val="en-US"/>
        </w:rPr>
      </w:pPr>
      <w:r w:rsidRPr="00713406">
        <w:rPr>
          <w:rFonts w:ascii="Times New Roman" w:hAnsi="Times New Roman" w:cs="Times New Roman"/>
          <w:sz w:val="24"/>
          <w:szCs w:val="24"/>
          <w:lang w:val="en-US"/>
        </w:rPr>
        <w:t>From a historical perspective, both science and engineering have achieved massive advancements as part of the human endeavor to expand the theoretical and practical limits of knowledge. While some view engineering as a form of science, others argue that the distinct elements of the two fields set them apart. Since science is fundamentally concerned with the creation of explanations for the perceptible occurrences in our universe, it can be argued that science forms the foundation for which engineers attempt to demystify the engineering problems that arise in normal life occurrences (Cuevas, 2005). As such, engineering not only applies the universal scientific principles, it is also based on experimentation, induction, and deduction, just like science (Cuevas, 2005). Although present-day academic classifications separate science from engineering disciplines, these two fields are interwoven as exhibited in their connections across history. A</w:t>
      </w:r>
      <w:r w:rsidR="006C1266">
        <w:rPr>
          <w:rFonts w:ascii="Times New Roman" w:hAnsi="Times New Roman" w:cs="Times New Roman"/>
          <w:sz w:val="24"/>
          <w:szCs w:val="24"/>
          <w:lang w:val="en-US"/>
        </w:rPr>
        <w:t>s seen in Lectures 4 and 5, a historical perspective</w:t>
      </w:r>
      <w:r w:rsidRPr="00713406">
        <w:rPr>
          <w:rFonts w:ascii="Times New Roman" w:hAnsi="Times New Roman" w:cs="Times New Roman"/>
          <w:sz w:val="24"/>
          <w:szCs w:val="24"/>
          <w:lang w:val="en-US"/>
        </w:rPr>
        <w:t xml:space="preserve"> will reveal that although the relationships between science and engineering have changed over time, the two fields have consistently exhibited a mutually beneficial relationship.</w:t>
      </w:r>
    </w:p>
    <w:p w14:paraId="3EFE4A15" w14:textId="701B3E11" w:rsidR="00713406" w:rsidRDefault="00713406" w:rsidP="00AE1A9B">
      <w:pPr>
        <w:spacing w:line="480" w:lineRule="auto"/>
        <w:ind w:firstLine="720"/>
        <w:rPr>
          <w:rFonts w:ascii="Times New Roman" w:hAnsi="Times New Roman" w:cs="Times New Roman"/>
          <w:sz w:val="24"/>
          <w:szCs w:val="24"/>
          <w:lang w:val="en-US"/>
        </w:rPr>
      </w:pPr>
      <w:r w:rsidRPr="00713406">
        <w:rPr>
          <w:rFonts w:ascii="Times New Roman" w:hAnsi="Times New Roman" w:cs="Times New Roman"/>
          <w:sz w:val="24"/>
          <w:szCs w:val="24"/>
          <w:lang w:val="en-US"/>
        </w:rPr>
        <w:t xml:space="preserve">An analysis of ancient history suggests that scientific endeavors existed way before the development of engineering (Grover, 2019). The existing knowledge of human evolution shows that millions of years ago, human beings forged rudimentary instruments to simplify their tasks (Grover, 2019). Across time, the need to adapt better to their environment forced humans to advance their creative and problem-solving capabilities beyond making simple instruments (Grover, 2019). This gave rise to the various stages of revolutions in which people objectively sought to learn more about the perceptible occurrences in our universe (Grover, 2019). These scientific endeavors necessitated investigations aimed at testing the </w:t>
      </w:r>
      <w:r w:rsidRPr="00713406">
        <w:rPr>
          <w:rFonts w:ascii="Times New Roman" w:hAnsi="Times New Roman" w:cs="Times New Roman"/>
          <w:sz w:val="24"/>
          <w:szCs w:val="24"/>
          <w:lang w:val="en-US"/>
        </w:rPr>
        <w:lastRenderedPageBreak/>
        <w:t>possible explanations for the natural occurrences (Grover, 2019). Subsequently, humans were forced to engage in the objective interpretation of what these possible explanations implied and how they could be applied in various spheres of life (Grover, 2019). One of these spheres included the construction of various structures, which eventually gave rise to the official contemporary understanding of engineering (Grover, 2019). Lecture 4, for instance, reveals the contribution of scientific principles to architectural developments. The subsequent progress in construction was also accompanied by developments in machinery and industrial equipment, further solidifying the place of engineering as a practice (Grover, 2019). Inevitably, these early engineering endeavors applied the existing scientific principles at the time. Nonetheless, they also gave rise to novel scientific understandings and explanations (Grover, 2019). Consequently, while science preceded engineering and laid the foundation for the establishment of engineering, early scientific progress depended on engineering advancements and vice versa.</w:t>
      </w:r>
    </w:p>
    <w:p w14:paraId="5A231FB8" w14:textId="77777777" w:rsidR="00713406" w:rsidRDefault="00713406" w:rsidP="00AE1A9B">
      <w:pPr>
        <w:spacing w:line="480" w:lineRule="auto"/>
        <w:ind w:firstLine="720"/>
        <w:rPr>
          <w:rFonts w:ascii="Times New Roman" w:hAnsi="Times New Roman" w:cs="Times New Roman"/>
          <w:sz w:val="24"/>
          <w:szCs w:val="24"/>
          <w:lang w:val="en-US"/>
        </w:rPr>
      </w:pPr>
      <w:r w:rsidRPr="00713406">
        <w:rPr>
          <w:rFonts w:ascii="Times New Roman" w:hAnsi="Times New Roman" w:cs="Times New Roman"/>
          <w:sz w:val="24"/>
          <w:szCs w:val="24"/>
          <w:lang w:val="en-US"/>
        </w:rPr>
        <w:t>With the dawn of the 19</w:t>
      </w:r>
      <w:r w:rsidRPr="00713406">
        <w:rPr>
          <w:rFonts w:ascii="Times New Roman" w:hAnsi="Times New Roman" w:cs="Times New Roman"/>
          <w:sz w:val="24"/>
          <w:szCs w:val="24"/>
          <w:vertAlign w:val="superscript"/>
          <w:lang w:val="en-US"/>
        </w:rPr>
        <w:t>th</w:t>
      </w:r>
      <w:r w:rsidRPr="00713406">
        <w:rPr>
          <w:rFonts w:ascii="Times New Roman" w:hAnsi="Times New Roman" w:cs="Times New Roman"/>
          <w:sz w:val="24"/>
          <w:szCs w:val="24"/>
          <w:lang w:val="en-US"/>
        </w:rPr>
        <w:t xml:space="preserve"> Century, academic separations between science and engineering began to take root (Grover, 2019). Within this era, humans intensified their academic pursuits with the establishment of higher learning institutions such as colleges and universities (Grover, 2019). The institutions distinguished engineering from the scientific disciplines, allowing individuals to pursue one or the other as a profession (Grover, 2019). This separation identified engineering as a more practical subject compared to science which focused on the development of theories (Grover, 2019). Nonetheless, the 19</w:t>
      </w:r>
      <w:r w:rsidRPr="00713406">
        <w:rPr>
          <w:rFonts w:ascii="Times New Roman" w:hAnsi="Times New Roman" w:cs="Times New Roman"/>
          <w:sz w:val="24"/>
          <w:szCs w:val="24"/>
          <w:vertAlign w:val="superscript"/>
          <w:lang w:val="en-US"/>
        </w:rPr>
        <w:t>th</w:t>
      </w:r>
      <w:r w:rsidRPr="00713406">
        <w:rPr>
          <w:rFonts w:ascii="Times New Roman" w:hAnsi="Times New Roman" w:cs="Times New Roman"/>
          <w:sz w:val="24"/>
          <w:szCs w:val="24"/>
          <w:lang w:val="en-US"/>
        </w:rPr>
        <w:t xml:space="preserve"> century higher institutions ushered in the role of research in scientific discoveries, thereby leading to the establishment of research laboratories (Grover, 2019). To keep up with the scientific advancements, engineers adopted some of the research methodologies and procedures utilized by scientists (Grover, 2019). Simultaneously, the exchange of information between engineers and scientists became more frequent, with members of the two camps advancing </w:t>
      </w:r>
      <w:r w:rsidRPr="00713406">
        <w:rPr>
          <w:rFonts w:ascii="Times New Roman" w:hAnsi="Times New Roman" w:cs="Times New Roman"/>
          <w:sz w:val="24"/>
          <w:szCs w:val="24"/>
          <w:lang w:val="en-US"/>
        </w:rPr>
        <w:lastRenderedPageBreak/>
        <w:t>each other’s efforts (Grover, 2019). As such, although the two fields were distinct in academic classifications, they were connected by research and its applications in the institutions of higher learning (Grover, 2019).</w:t>
      </w:r>
    </w:p>
    <w:p w14:paraId="1719D6B3" w14:textId="77777777" w:rsidR="00713406" w:rsidRDefault="00713406" w:rsidP="00AE1A9B">
      <w:pPr>
        <w:spacing w:line="480" w:lineRule="auto"/>
        <w:ind w:firstLine="720"/>
        <w:rPr>
          <w:rFonts w:ascii="Times New Roman" w:hAnsi="Times New Roman" w:cs="Times New Roman"/>
          <w:sz w:val="24"/>
          <w:szCs w:val="24"/>
          <w:lang w:val="en-US"/>
        </w:rPr>
      </w:pPr>
      <w:r w:rsidRPr="00713406">
        <w:rPr>
          <w:rFonts w:ascii="Times New Roman" w:hAnsi="Times New Roman" w:cs="Times New Roman"/>
          <w:sz w:val="24"/>
          <w:szCs w:val="24"/>
          <w:lang w:val="en-US"/>
        </w:rPr>
        <w:t>The academic separation between science and engineering grew wider as we approached the 21</w:t>
      </w:r>
      <w:r w:rsidRPr="00713406">
        <w:rPr>
          <w:rFonts w:ascii="Times New Roman" w:hAnsi="Times New Roman" w:cs="Times New Roman"/>
          <w:sz w:val="24"/>
          <w:szCs w:val="24"/>
          <w:vertAlign w:val="superscript"/>
          <w:lang w:val="en-US"/>
        </w:rPr>
        <w:t>st</w:t>
      </w:r>
      <w:r w:rsidRPr="00713406">
        <w:rPr>
          <w:rFonts w:ascii="Times New Roman" w:hAnsi="Times New Roman" w:cs="Times New Roman"/>
          <w:sz w:val="24"/>
          <w:szCs w:val="24"/>
          <w:lang w:val="en-US"/>
        </w:rPr>
        <w:t xml:space="preserve"> century. Lecture 5 highlights these academic classifications, whereby modern science is made up of numerous distinct fields of study, all of which have their exclusive aspects yet share some basic features (Grover, 2019). Similarly, modern engineering has several branches with distinct characteristics. An attempt to discover more scientific information in any of the scientific fields of study may lead to an engineering discovery if one tries to use this newly acquired information to advance a piece of equipment that already existed or create a new one (Grover, 2019). Likewise, an engineering pursuit with the primary goal of advancing equipment may lead to a discovery of certain scientific principles that are relevant to one scientific field of study or another (Grover, 2019). Nonetheless, the connection between science and engineering differs in character and intensity across the scientific fields of study (Grover, 2019). For instance, this connection is more intense in aeronautics and computer sciences but less so in traditional mechanics (Grover, 2019). Additionally, the modern forms of learning allow one to simultaneously practice scientific and engineering specialties, making these individuals part of both science and engineering societies. This is an example of the modern connection between science and engineering (Grover, 2019). Consequently, although there have been alterations in the connections between science and engineering across history, the two fields reflect the mutually beneficial relationship between them to date.</w:t>
      </w:r>
    </w:p>
    <w:p w14:paraId="06606437" w14:textId="77777777" w:rsidR="00AE1A9B" w:rsidRDefault="00AE1A9B" w:rsidP="00AE1A9B">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2A66FE39" w14:textId="129C045F" w:rsidR="00713406" w:rsidRDefault="00713406" w:rsidP="00AE1A9B">
      <w:pPr>
        <w:spacing w:line="480" w:lineRule="auto"/>
        <w:jc w:val="center"/>
        <w:rPr>
          <w:rFonts w:ascii="Times New Roman" w:hAnsi="Times New Roman" w:cs="Times New Roman"/>
          <w:bCs/>
          <w:sz w:val="24"/>
          <w:szCs w:val="24"/>
          <w:lang w:val="en-US"/>
        </w:rPr>
      </w:pPr>
      <w:r w:rsidRPr="00713406">
        <w:rPr>
          <w:rFonts w:ascii="Times New Roman" w:hAnsi="Times New Roman" w:cs="Times New Roman"/>
          <w:bCs/>
          <w:sz w:val="24"/>
          <w:szCs w:val="24"/>
          <w:lang w:val="en-US"/>
        </w:rPr>
        <w:lastRenderedPageBreak/>
        <w:t>References</w:t>
      </w:r>
    </w:p>
    <w:p w14:paraId="5B263621" w14:textId="77777777" w:rsidR="00713406" w:rsidRDefault="00713406" w:rsidP="00AE1A9B">
      <w:pPr>
        <w:spacing w:line="480" w:lineRule="auto"/>
        <w:ind w:left="720" w:hanging="720"/>
        <w:rPr>
          <w:rFonts w:ascii="Times New Roman" w:hAnsi="Times New Roman" w:cs="Times New Roman"/>
          <w:sz w:val="24"/>
          <w:szCs w:val="24"/>
          <w:lang w:val="en-US"/>
        </w:rPr>
      </w:pPr>
      <w:r w:rsidRPr="00713406">
        <w:rPr>
          <w:rFonts w:ascii="Times New Roman" w:hAnsi="Times New Roman" w:cs="Times New Roman"/>
          <w:sz w:val="24"/>
          <w:szCs w:val="24"/>
          <w:lang w:val="en-US"/>
        </w:rPr>
        <w:t xml:space="preserve">Cuevas, A. (2005). The many faces of science and technology relationships. </w:t>
      </w:r>
      <w:r w:rsidRPr="00713406">
        <w:rPr>
          <w:rFonts w:ascii="Times New Roman" w:hAnsi="Times New Roman" w:cs="Times New Roman"/>
          <w:i/>
          <w:sz w:val="24"/>
          <w:szCs w:val="24"/>
          <w:lang w:val="en-US"/>
        </w:rPr>
        <w:t>Essays in Philosophy</w:t>
      </w:r>
      <w:r w:rsidRPr="00713406">
        <w:rPr>
          <w:rFonts w:ascii="Times New Roman" w:hAnsi="Times New Roman" w:cs="Times New Roman"/>
          <w:sz w:val="24"/>
          <w:szCs w:val="24"/>
          <w:lang w:val="en-US"/>
        </w:rPr>
        <w:t>, 6(1), 54-75.</w:t>
      </w:r>
    </w:p>
    <w:p w14:paraId="63F76A34" w14:textId="77777777" w:rsidR="00713406" w:rsidRPr="00713406" w:rsidRDefault="00713406" w:rsidP="00AE1A9B">
      <w:pPr>
        <w:spacing w:line="480" w:lineRule="auto"/>
        <w:ind w:left="720" w:hanging="720"/>
        <w:rPr>
          <w:rFonts w:ascii="Times New Roman" w:hAnsi="Times New Roman" w:cs="Times New Roman"/>
          <w:sz w:val="24"/>
          <w:szCs w:val="24"/>
        </w:rPr>
      </w:pPr>
      <w:r w:rsidRPr="00713406">
        <w:rPr>
          <w:rFonts w:ascii="Times New Roman" w:hAnsi="Times New Roman" w:cs="Times New Roman"/>
          <w:sz w:val="24"/>
          <w:szCs w:val="24"/>
          <w:lang w:val="en-US"/>
        </w:rPr>
        <w:t xml:space="preserve">Grover, Ravi. (2019). The Relationship between Science and Technology and Evolution in Methods of Knowledge Production. </w:t>
      </w:r>
      <w:r w:rsidRPr="00713406">
        <w:rPr>
          <w:rFonts w:ascii="Times New Roman" w:hAnsi="Times New Roman" w:cs="Times New Roman"/>
          <w:i/>
          <w:sz w:val="24"/>
          <w:szCs w:val="24"/>
          <w:lang w:val="en-US"/>
        </w:rPr>
        <w:t>Indian Journal of History of Science.</w:t>
      </w:r>
      <w:r w:rsidRPr="00713406">
        <w:rPr>
          <w:rFonts w:ascii="Times New Roman" w:hAnsi="Times New Roman" w:cs="Times New Roman"/>
          <w:sz w:val="24"/>
          <w:szCs w:val="24"/>
          <w:lang w:val="en-US"/>
        </w:rPr>
        <w:t xml:space="preserve"> 54. 10.16943/ijhs/2019/v54i1/49597.</w:t>
      </w:r>
    </w:p>
    <w:sectPr w:rsidR="00713406" w:rsidRPr="00713406" w:rsidSect="00713406">
      <w:headerReference w:type="default" r:id="rId6"/>
      <w:headerReference w:type="firs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33F4CC" w14:textId="77777777" w:rsidR="00313425" w:rsidRDefault="00313425" w:rsidP="00713406">
      <w:pPr>
        <w:spacing w:after="0" w:line="240" w:lineRule="auto"/>
      </w:pPr>
      <w:r>
        <w:separator/>
      </w:r>
    </w:p>
  </w:endnote>
  <w:endnote w:type="continuationSeparator" w:id="0">
    <w:p w14:paraId="231D9420" w14:textId="77777777" w:rsidR="00313425" w:rsidRDefault="00313425" w:rsidP="007134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EEBF9B" w14:textId="77777777" w:rsidR="00313425" w:rsidRDefault="00313425" w:rsidP="00713406">
      <w:pPr>
        <w:spacing w:after="0" w:line="240" w:lineRule="auto"/>
      </w:pPr>
      <w:r>
        <w:separator/>
      </w:r>
    </w:p>
  </w:footnote>
  <w:footnote w:type="continuationSeparator" w:id="0">
    <w:p w14:paraId="27074534" w14:textId="77777777" w:rsidR="00313425" w:rsidRDefault="00313425" w:rsidP="007134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12180117"/>
      <w:docPartObj>
        <w:docPartGallery w:val="Page Numbers (Top of Page)"/>
        <w:docPartUnique/>
      </w:docPartObj>
    </w:sdtPr>
    <w:sdtEndPr>
      <w:rPr>
        <w:noProof/>
      </w:rPr>
    </w:sdtEndPr>
    <w:sdtContent>
      <w:p w14:paraId="26A6EA90" w14:textId="00FF2ADD" w:rsidR="00713406" w:rsidRPr="00713406" w:rsidRDefault="00713406" w:rsidP="00713406">
        <w:pPr>
          <w:pStyle w:val="Header"/>
          <w:jc w:val="right"/>
          <w:rPr>
            <w:rFonts w:ascii="Times New Roman" w:hAnsi="Times New Roman" w:cs="Times New Roman"/>
          </w:rPr>
        </w:pPr>
        <w:r w:rsidRPr="00713406">
          <w:rPr>
            <w:rFonts w:ascii="Times New Roman" w:hAnsi="Times New Roman" w:cs="Times New Roman"/>
            <w:bCs/>
            <w:lang w:val="en-US"/>
          </w:rPr>
          <w:t>THE RELATIONSHIP BETWEEN SCIENCE AND ENGINEERING</w:t>
        </w:r>
        <w:r>
          <w:rPr>
            <w:rFonts w:ascii="Times New Roman" w:hAnsi="Times New Roman" w:cs="Times New Roman"/>
          </w:rPr>
          <w:tab/>
        </w:r>
        <w:r w:rsidRPr="00713406">
          <w:rPr>
            <w:rFonts w:ascii="Times New Roman" w:hAnsi="Times New Roman" w:cs="Times New Roman"/>
          </w:rPr>
          <w:fldChar w:fldCharType="begin"/>
        </w:r>
        <w:r w:rsidRPr="00713406">
          <w:rPr>
            <w:rFonts w:ascii="Times New Roman" w:hAnsi="Times New Roman" w:cs="Times New Roman"/>
          </w:rPr>
          <w:instrText xml:space="preserve"> PAGE   \* MERGEFORMAT </w:instrText>
        </w:r>
        <w:r w:rsidRPr="00713406">
          <w:rPr>
            <w:rFonts w:ascii="Times New Roman" w:hAnsi="Times New Roman" w:cs="Times New Roman"/>
          </w:rPr>
          <w:fldChar w:fldCharType="separate"/>
        </w:r>
        <w:r w:rsidRPr="00713406">
          <w:rPr>
            <w:rFonts w:ascii="Times New Roman" w:hAnsi="Times New Roman" w:cs="Times New Roman"/>
            <w:noProof/>
          </w:rPr>
          <w:t>2</w:t>
        </w:r>
        <w:r w:rsidRPr="00713406">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807351658"/>
      <w:docPartObj>
        <w:docPartGallery w:val="Page Numbers (Top of Page)"/>
        <w:docPartUnique/>
      </w:docPartObj>
    </w:sdtPr>
    <w:sdtEndPr>
      <w:rPr>
        <w:noProof/>
      </w:rPr>
    </w:sdtEndPr>
    <w:sdtContent>
      <w:p w14:paraId="68D7963D" w14:textId="6559B7DC" w:rsidR="00713406" w:rsidRPr="00713406" w:rsidRDefault="00713406" w:rsidP="00713406">
        <w:pPr>
          <w:pStyle w:val="Header"/>
          <w:jc w:val="right"/>
          <w:rPr>
            <w:rFonts w:ascii="Times New Roman" w:hAnsi="Times New Roman" w:cs="Times New Roman"/>
          </w:rPr>
        </w:pPr>
        <w:r>
          <w:rPr>
            <w:rFonts w:ascii="Times New Roman" w:hAnsi="Times New Roman" w:cs="Times New Roman"/>
            <w:lang w:val="en-US"/>
          </w:rPr>
          <w:t xml:space="preserve">Running head: </w:t>
        </w:r>
        <w:r w:rsidRPr="00713406">
          <w:rPr>
            <w:rFonts w:ascii="Times New Roman" w:hAnsi="Times New Roman" w:cs="Times New Roman"/>
            <w:bCs/>
            <w:lang w:val="en-US"/>
          </w:rPr>
          <w:t>THE RELATIONSHIP BETWEEN SCIENCE AND ENGINEERING</w:t>
        </w:r>
        <w:r>
          <w:rPr>
            <w:rFonts w:ascii="Times New Roman" w:hAnsi="Times New Roman" w:cs="Times New Roman"/>
          </w:rPr>
          <w:tab/>
        </w:r>
        <w:r w:rsidRPr="00713406">
          <w:rPr>
            <w:rFonts w:ascii="Times New Roman" w:hAnsi="Times New Roman" w:cs="Times New Roman"/>
          </w:rPr>
          <w:fldChar w:fldCharType="begin"/>
        </w:r>
        <w:r w:rsidRPr="00713406">
          <w:rPr>
            <w:rFonts w:ascii="Times New Roman" w:hAnsi="Times New Roman" w:cs="Times New Roman"/>
          </w:rPr>
          <w:instrText xml:space="preserve"> PAGE   \* MERGEFORMAT </w:instrText>
        </w:r>
        <w:r w:rsidRPr="00713406">
          <w:rPr>
            <w:rFonts w:ascii="Times New Roman" w:hAnsi="Times New Roman" w:cs="Times New Roman"/>
          </w:rPr>
          <w:fldChar w:fldCharType="separate"/>
        </w:r>
        <w:r w:rsidRPr="00713406">
          <w:rPr>
            <w:rFonts w:ascii="Times New Roman" w:hAnsi="Times New Roman" w:cs="Times New Roman"/>
            <w:noProof/>
          </w:rPr>
          <w:t>2</w:t>
        </w:r>
        <w:r w:rsidRPr="00713406">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0MDYxNzQ1NTc3MDZS0lEKTi0uzszPAykwrAUA16cfRiwAAAA="/>
  </w:docVars>
  <w:rsids>
    <w:rsidRoot w:val="00713406"/>
    <w:rsid w:val="000117C9"/>
    <w:rsid w:val="00313425"/>
    <w:rsid w:val="006C1266"/>
    <w:rsid w:val="00713406"/>
    <w:rsid w:val="007208A5"/>
    <w:rsid w:val="00897594"/>
    <w:rsid w:val="00AE1A9B"/>
    <w:rsid w:val="00BD34B3"/>
    <w:rsid w:val="00CA0981"/>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7964F8"/>
  <w15:chartTrackingRefBased/>
  <w15:docId w15:val="{FA221ECF-B7AF-4B50-ABB4-647CED23F3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340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3406"/>
  </w:style>
  <w:style w:type="paragraph" w:styleId="Footer">
    <w:name w:val="footer"/>
    <w:basedOn w:val="Normal"/>
    <w:link w:val="FooterChar"/>
    <w:uiPriority w:val="99"/>
    <w:unhideWhenUsed/>
    <w:rsid w:val="0071340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34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5</Pages>
  <Words>981</Words>
  <Characters>5594</Characters>
  <Application>Microsoft Office Word</Application>
  <DocSecurity>0</DocSecurity>
  <Lines>46</Lines>
  <Paragraphs>13</Paragraphs>
  <ScaleCrop>false</ScaleCrop>
  <Company/>
  <LinksUpToDate>false</LinksUpToDate>
  <CharactersWithSpaces>6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14</cp:revision>
  <dcterms:created xsi:type="dcterms:W3CDTF">2021-04-05T13:37:00Z</dcterms:created>
  <dcterms:modified xsi:type="dcterms:W3CDTF">2021-04-05T13:46:00Z</dcterms:modified>
</cp:coreProperties>
</file>